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0C8A44FD" w:rsidR="00AF6621" w:rsidRDefault="00FC47FC" w:rsidP="00655DF7">
      <w:pPr>
        <w:jc w:val="center"/>
      </w:pPr>
      <w:r>
        <w:rPr>
          <w:noProof/>
        </w:rPr>
        <w:drawing>
          <wp:inline distT="0" distB="0" distL="0" distR="0" wp14:anchorId="2F85433A" wp14:editId="78A2BEA4">
            <wp:extent cx="1943100" cy="1022350"/>
            <wp:effectExtent l="0" t="0" r="0" b="6350"/>
            <wp:docPr id="1" name="Picture 1" descr="Legacy Bible Church | Women's Focus Group A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gacy Bible Church | Women's Focus Group Audi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6" cy="1062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409C05CA" w:rsidR="00B469E8" w:rsidRPr="00410795" w:rsidRDefault="00B469E8" w:rsidP="00B469E8">
      <w:pPr>
        <w:jc w:val="center"/>
        <w:rPr>
          <w:b/>
          <w:color w:val="663300"/>
          <w:sz w:val="32"/>
          <w:szCs w:val="32"/>
          <w:u w:val="single"/>
        </w:rPr>
      </w:pPr>
      <w:r w:rsidRPr="00410795">
        <w:rPr>
          <w:b/>
          <w:color w:val="663300"/>
          <w:sz w:val="32"/>
          <w:szCs w:val="32"/>
          <w:u w:val="single"/>
        </w:rPr>
        <w:t>Getting More from the Message</w:t>
      </w:r>
      <w:r w:rsidRPr="00410795">
        <w:rPr>
          <w:b/>
          <w:color w:val="663300"/>
          <w:sz w:val="32"/>
          <w:szCs w:val="32"/>
        </w:rPr>
        <w:t xml:space="preserve"> – </w:t>
      </w:r>
      <w:r w:rsidR="000A5949" w:rsidRPr="00410795">
        <w:rPr>
          <w:b/>
          <w:color w:val="663300"/>
          <w:sz w:val="32"/>
          <w:szCs w:val="32"/>
          <w:u w:val="single"/>
        </w:rPr>
        <w:t xml:space="preserve">Habakkuk </w:t>
      </w:r>
      <w:r w:rsidR="009D133C" w:rsidRPr="00410795">
        <w:rPr>
          <w:b/>
          <w:color w:val="663300"/>
          <w:sz w:val="32"/>
          <w:szCs w:val="32"/>
          <w:u w:val="single"/>
        </w:rPr>
        <w:t>3:</w:t>
      </w:r>
      <w:r w:rsidR="00410795" w:rsidRPr="00410795">
        <w:rPr>
          <w:b/>
          <w:color w:val="663300"/>
          <w:sz w:val="32"/>
          <w:szCs w:val="32"/>
          <w:u w:val="single"/>
        </w:rPr>
        <w:t>19</w:t>
      </w:r>
    </w:p>
    <w:p w14:paraId="4DDAEF7F" w14:textId="48FFFFED" w:rsidR="00B469E8" w:rsidRPr="00410795" w:rsidRDefault="00B469E8" w:rsidP="00B469E8">
      <w:pPr>
        <w:jc w:val="center"/>
        <w:rPr>
          <w:color w:val="663300"/>
          <w:sz w:val="28"/>
          <w:szCs w:val="28"/>
        </w:rPr>
      </w:pPr>
      <w:r w:rsidRPr="00410795">
        <w:rPr>
          <w:color w:val="663300"/>
          <w:sz w:val="28"/>
          <w:szCs w:val="28"/>
        </w:rPr>
        <w:t>Community Group Questions – Week o</w:t>
      </w:r>
      <w:r w:rsidR="000A5949" w:rsidRPr="00410795">
        <w:rPr>
          <w:color w:val="663300"/>
          <w:sz w:val="28"/>
          <w:szCs w:val="28"/>
        </w:rPr>
        <w:t xml:space="preserve">f </w:t>
      </w:r>
      <w:r w:rsidR="009D133C" w:rsidRPr="00410795">
        <w:rPr>
          <w:color w:val="663300"/>
          <w:sz w:val="28"/>
          <w:szCs w:val="28"/>
        </w:rPr>
        <w:t xml:space="preserve">June </w:t>
      </w:r>
      <w:r w:rsidR="00410795" w:rsidRPr="00410795">
        <w:rPr>
          <w:color w:val="663300"/>
          <w:sz w:val="28"/>
          <w:szCs w:val="28"/>
        </w:rPr>
        <w:t>28</w:t>
      </w:r>
      <w:r w:rsidR="000A5949" w:rsidRPr="00410795">
        <w:rPr>
          <w:color w:val="663300"/>
          <w:sz w:val="28"/>
          <w:szCs w:val="28"/>
        </w:rPr>
        <w:t>,</w:t>
      </w:r>
      <w:r w:rsidR="00410795">
        <w:rPr>
          <w:color w:val="663300"/>
          <w:sz w:val="28"/>
          <w:szCs w:val="28"/>
        </w:rPr>
        <w:t xml:space="preserve"> </w:t>
      </w:r>
      <w:r w:rsidR="000A5949" w:rsidRPr="00410795">
        <w:rPr>
          <w:color w:val="66330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08087F15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410795">
        <w:t>What are some of the ways you see our current national crises affecting people’s faith</w:t>
      </w:r>
      <w:r w:rsidR="00D71AFA" w:rsidRPr="00D71AFA">
        <w:t xml:space="preserve">?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7CB631D7" w:rsidR="00655DF7" w:rsidRPr="00CD7372" w:rsidRDefault="00490C59" w:rsidP="00655DF7">
      <w:pPr>
        <w:pStyle w:val="NoSpacing"/>
        <w:numPr>
          <w:ilvl w:val="0"/>
          <w:numId w:val="1"/>
        </w:numPr>
      </w:pPr>
      <w:r>
        <w:t>W</w:t>
      </w:r>
      <w:r w:rsidR="00410795">
        <w:t xml:space="preserve">hy do you think God allowed us to hear the conversation between Him and Habakkuk?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23E6DB25" w:rsidR="00CD7372" w:rsidRPr="001318A8" w:rsidRDefault="00410795" w:rsidP="00CD7372">
      <w:pPr>
        <w:pStyle w:val="NoSpacing"/>
        <w:numPr>
          <w:ilvl w:val="0"/>
          <w:numId w:val="1"/>
        </w:numPr>
      </w:pPr>
      <w:r>
        <w:t xml:space="preserve">Did you ever feel some of your suffering was inconsistent with the character of God? Did you ever feel your suffering was because God </w:t>
      </w:r>
      <w:proofErr w:type="gramStart"/>
      <w:r>
        <w:t>didn’t</w:t>
      </w:r>
      <w:proofErr w:type="gramEnd"/>
      <w:r>
        <w:t xml:space="preserve"> love or even like you? Please explain your answers.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2ADA0137" w:rsidR="00655DF7" w:rsidRPr="00CD7372" w:rsidRDefault="00410795" w:rsidP="008406FB">
      <w:pPr>
        <w:pStyle w:val="NoSpacing"/>
        <w:numPr>
          <w:ilvl w:val="0"/>
          <w:numId w:val="1"/>
        </w:numPr>
      </w:pPr>
      <w:r>
        <w:t>Has God ever used suffering to bring about a transformation in your life? If yes, please explain.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1C4F8829" w:rsidR="00655DF7" w:rsidRPr="00CD7372" w:rsidRDefault="00410795" w:rsidP="00655DF7">
      <w:pPr>
        <w:pStyle w:val="NoSpacing"/>
        <w:numPr>
          <w:ilvl w:val="0"/>
          <w:numId w:val="1"/>
        </w:numPr>
      </w:pPr>
      <w:r>
        <w:t>Does God ever confuse you? If yes, please explain your answer.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2B8DABED" w:rsidR="00655DF7" w:rsidRPr="00CD7372" w:rsidRDefault="001D618E" w:rsidP="00655DF7">
      <w:pPr>
        <w:pStyle w:val="NoSpacing"/>
        <w:numPr>
          <w:ilvl w:val="0"/>
          <w:numId w:val="1"/>
        </w:numPr>
      </w:pPr>
      <w:r>
        <w:t>What does it mean to “live by faith”</w:t>
      </w:r>
      <w:r w:rsidR="00E30654">
        <w:t>?</w:t>
      </w:r>
      <w:r>
        <w:t xml:space="preserve"> (</w:t>
      </w:r>
      <w:r w:rsidR="00E30654">
        <w:t>I</w:t>
      </w:r>
      <w:r>
        <w:t xml:space="preserve">f you have any concrete examples, please share them.)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08F8E759" w:rsidR="00CD7372" w:rsidRPr="001318A8" w:rsidRDefault="00D71AFA" w:rsidP="00A32C2D">
      <w:pPr>
        <w:pStyle w:val="NoSpacing"/>
        <w:numPr>
          <w:ilvl w:val="0"/>
          <w:numId w:val="1"/>
        </w:numPr>
      </w:pPr>
      <w:r>
        <w:t xml:space="preserve">Why </w:t>
      </w:r>
      <w:r w:rsidR="001D618E">
        <w:t xml:space="preserve">do you think God cares about the sin of His people? Do you know any professing Christians who think He does </w:t>
      </w:r>
      <w:r w:rsidR="001D618E" w:rsidRPr="000C6AE9">
        <w:rPr>
          <w:u w:val="single"/>
        </w:rPr>
        <w:t>not</w:t>
      </w:r>
      <w:r w:rsidR="001D618E">
        <w:t xml:space="preserve"> care? If yes, how would you describe their walk of faith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4F0F6E9C" w:rsidR="00490C59" w:rsidRDefault="00B73EE2" w:rsidP="001B5AFE">
      <w:pPr>
        <w:pStyle w:val="NoSpacing"/>
        <w:numPr>
          <w:ilvl w:val="0"/>
          <w:numId w:val="1"/>
        </w:numPr>
      </w:pPr>
      <w:r>
        <w:t>W</w:t>
      </w:r>
      <w:r w:rsidR="001D618E">
        <w:t>ould you say that you</w:t>
      </w:r>
      <w:r w:rsidR="000C6AE9">
        <w:t>r</w:t>
      </w:r>
      <w:r w:rsidR="001D618E">
        <w:t xml:space="preserve"> complaining to God often overcomes your confidence in Him? If yes, please explain why you think that is</w:t>
      </w:r>
      <w:r w:rsidR="00E30654">
        <w:t xml:space="preserve">.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12A996F" w14:textId="477F98DE" w:rsidR="001D618E" w:rsidRPr="001318A8" w:rsidRDefault="001D618E" w:rsidP="001D618E">
      <w:pPr>
        <w:pStyle w:val="NoSpacing"/>
        <w:numPr>
          <w:ilvl w:val="0"/>
          <w:numId w:val="1"/>
        </w:numPr>
      </w:pPr>
      <w:r>
        <w:t xml:space="preserve">If you met Habakkuk today and he asked you what one or two things you learned from his book, what would you tell him? </w:t>
      </w: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65035892" w14:textId="3F2D5F36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36AA1AFC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06C8961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AE9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18E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795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654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47FC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6</cp:revision>
  <cp:lastPrinted>2020-06-28T12:10:00Z</cp:lastPrinted>
  <dcterms:created xsi:type="dcterms:W3CDTF">2020-06-26T21:53:00Z</dcterms:created>
  <dcterms:modified xsi:type="dcterms:W3CDTF">2020-06-28T16:26:00Z</dcterms:modified>
</cp:coreProperties>
</file>